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09F6B11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B4329C">
        <w:rPr>
          <w:b/>
          <w:bCs/>
          <w:sz w:val="32"/>
          <w:szCs w:val="32"/>
        </w:rPr>
        <w:t>Minnesot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0E980" w14:textId="77777777" w:rsidR="00767465" w:rsidRDefault="00767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D4947FA" w:rsidR="00CB37D9" w:rsidRPr="00767465" w:rsidRDefault="00CB37D9" w:rsidP="00767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CE9A0" w14:textId="77777777" w:rsidR="00767465" w:rsidRDefault="00767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5B8EA" w14:textId="77777777" w:rsidR="00767465" w:rsidRDefault="00767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11E9031" w:rsidR="00AD6FC0" w:rsidRPr="00767465" w:rsidRDefault="00AD6FC0" w:rsidP="00767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F711B" w14:textId="77777777" w:rsidR="00767465" w:rsidRDefault="007674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67465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4329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